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54E0" w:rsidRDefault="003154E0" w:rsidP="00536636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ppendix</w:t>
      </w:r>
      <w:r w:rsidR="00B4667C">
        <w:rPr>
          <w:rFonts w:ascii="Times New Roman" w:hAnsi="Times New Roman" w:cs="Times New Roman"/>
          <w:sz w:val="20"/>
          <w:szCs w:val="20"/>
        </w:rPr>
        <w:t xml:space="preserve"> A</w:t>
      </w:r>
      <w:bookmarkStart w:id="0" w:name="_GoBack"/>
      <w:bookmarkEnd w:id="0"/>
    </w:p>
    <w:tbl>
      <w:tblPr>
        <w:tblStyle w:val="TableGrid11"/>
        <w:tblpPr w:leftFromText="180" w:rightFromText="180" w:vertAnchor="page" w:horzAnchor="margin" w:tblpY="2461"/>
        <w:tblW w:w="719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5080"/>
        <w:gridCol w:w="1127"/>
        <w:gridCol w:w="989"/>
      </w:tblGrid>
      <w:tr w:rsidR="00536636" w:rsidRPr="00D82017" w:rsidTr="005366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  <w:tcBorders>
              <w:top w:val="single" w:sz="4" w:space="0" w:color="auto"/>
              <w:bottom w:val="single" w:sz="4" w:space="0" w:color="auto"/>
            </w:tcBorders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:rsidR="00536636" w:rsidRPr="00D82017" w:rsidRDefault="00536636" w:rsidP="003C7497">
            <w:pPr>
              <w:spacing w:after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requency</w:t>
            </w:r>
            <w:r w:rsidRPr="00D82017">
              <w:rPr>
                <w:rFonts w:ascii="Times New Roman" w:hAnsi="Times New Roman"/>
                <w:sz w:val="20"/>
                <w:szCs w:val="20"/>
              </w:rPr>
              <w:t xml:space="preserve">          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:rsidR="00536636" w:rsidRPr="00D82017" w:rsidRDefault="00536636" w:rsidP="003C7497">
            <w:pPr>
              <w:spacing w:after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ercent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  <w:tcBorders>
              <w:top w:val="single" w:sz="4" w:space="0" w:color="auto"/>
            </w:tcBorders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Gender</w:t>
            </w:r>
          </w:p>
        </w:tc>
        <w:tc>
          <w:tcPr>
            <w:tcW w:w="1127" w:type="dxa"/>
            <w:tcBorders>
              <w:top w:val="single" w:sz="4" w:space="0" w:color="auto"/>
            </w:tcBorders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4" w:space="0" w:color="auto"/>
            </w:tcBorders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536636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536636">
              <w:rPr>
                <w:rFonts w:ascii="Times New Roman" w:hAnsi="Times New Roman"/>
                <w:b w:val="0"/>
                <w:sz w:val="20"/>
                <w:szCs w:val="20"/>
              </w:rPr>
              <w:t>Male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989" w:type="dxa"/>
          </w:tcPr>
          <w:p w:rsidR="00536636" w:rsidRPr="00D82017" w:rsidRDefault="00536636" w:rsidP="00536636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2.4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536636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536636">
              <w:rPr>
                <w:rFonts w:ascii="Times New Roman" w:hAnsi="Times New Roman"/>
                <w:b w:val="0"/>
                <w:sz w:val="20"/>
                <w:szCs w:val="20"/>
              </w:rPr>
              <w:t>Female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7.6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Age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30-39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9.5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40-49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14.2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50-59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14.2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60-69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19.0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70-79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28.5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80+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14.2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Ethnicity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European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47.6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NZ European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14.2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Maori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28.5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Indian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9.5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Relationship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Spouse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47.6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Sibling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9.5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Child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33.4</w:t>
            </w:r>
          </w:p>
        </w:tc>
      </w:tr>
      <w:tr w:rsidR="00536636" w:rsidRPr="00D82017" w:rsidTr="00536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</w:tcPr>
          <w:p w:rsidR="00536636" w:rsidRPr="00D82017" w:rsidRDefault="00536636" w:rsidP="003C7497">
            <w:pPr>
              <w:spacing w:after="100"/>
              <w:rPr>
                <w:rFonts w:ascii="Times New Roman" w:hAnsi="Times New Roman"/>
                <w:b w:val="0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b w:val="0"/>
                <w:sz w:val="20"/>
                <w:szCs w:val="20"/>
              </w:rPr>
              <w:t>Friend</w:t>
            </w:r>
          </w:p>
        </w:tc>
        <w:tc>
          <w:tcPr>
            <w:tcW w:w="1127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89" w:type="dxa"/>
          </w:tcPr>
          <w:p w:rsidR="00536636" w:rsidRPr="00D82017" w:rsidRDefault="00536636" w:rsidP="003C7497">
            <w:pPr>
              <w:spacing w:after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D82017">
              <w:rPr>
                <w:rFonts w:ascii="Times New Roman" w:hAnsi="Times New Roman"/>
                <w:sz w:val="20"/>
                <w:szCs w:val="20"/>
              </w:rPr>
              <w:t>9.5</w:t>
            </w:r>
          </w:p>
        </w:tc>
      </w:tr>
    </w:tbl>
    <w:p w:rsidR="003154E0" w:rsidRPr="00400C14" w:rsidRDefault="003154E0" w:rsidP="003154E0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able 1</w:t>
      </w:r>
      <w:r w:rsidR="00FF1EB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rticipant Characteristics</w:t>
      </w:r>
      <w:r w:rsidR="00FF1EB5">
        <w:rPr>
          <w:rFonts w:ascii="Times New Roman" w:hAnsi="Times New Roman" w:cs="Times New Roman"/>
          <w:sz w:val="20"/>
          <w:szCs w:val="20"/>
        </w:rPr>
        <w:t xml:space="preserve"> (Frequency and Percent)</w:t>
      </w:r>
    </w:p>
    <w:p w:rsidR="00D10866" w:rsidRDefault="00D10866"/>
    <w:sectPr w:rsidR="00D108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xs7QwtzAyMbEwtrBU0lEKTi0uzszPAykwqgUAh32+hSwAAAA="/>
  </w:docVars>
  <w:rsids>
    <w:rsidRoot w:val="003154E0"/>
    <w:rsid w:val="003154E0"/>
    <w:rsid w:val="00536636"/>
    <w:rsid w:val="00B4667C"/>
    <w:rsid w:val="00D10866"/>
    <w:rsid w:val="00FF1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54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1">
    <w:name w:val="Table Grid11"/>
    <w:basedOn w:val="TableList5"/>
    <w:next w:val="TableGrid"/>
    <w:uiPriority w:val="59"/>
    <w:rsid w:val="003154E0"/>
    <w:pPr>
      <w:spacing w:before="100" w:beforeAutospacing="1" w:after="0" w:afterAutospacing="1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uiPriority w:val="99"/>
    <w:semiHidden/>
    <w:unhideWhenUsed/>
    <w:rsid w:val="003154E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31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54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1">
    <w:name w:val="Table Grid11"/>
    <w:basedOn w:val="TableList5"/>
    <w:next w:val="TableGrid"/>
    <w:uiPriority w:val="59"/>
    <w:rsid w:val="003154E0"/>
    <w:pPr>
      <w:spacing w:before="100" w:beforeAutospacing="1" w:after="0" w:afterAutospacing="1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uiPriority w:val="99"/>
    <w:semiHidden/>
    <w:unhideWhenUsed/>
    <w:rsid w:val="003154E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31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frey</dc:creator>
  <cp:lastModifiedBy>r.frey</cp:lastModifiedBy>
  <cp:revision>2</cp:revision>
  <dcterms:created xsi:type="dcterms:W3CDTF">2016-01-18T01:20:00Z</dcterms:created>
  <dcterms:modified xsi:type="dcterms:W3CDTF">2016-01-18T01:20:00Z</dcterms:modified>
</cp:coreProperties>
</file>